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:rsidR="00005B7F" w:rsidRDefault="00005B7F" w:rsidP="00697A62">
      <w:pPr>
        <w:pStyle w:val="Heading2"/>
        <w:rPr>
          <w:b/>
        </w:rPr>
      </w:pPr>
      <w:r w:rsidRPr="00697A62">
        <w:rPr>
          <w:b/>
        </w:rPr>
        <w:t>Plumsail</w:t>
      </w:r>
    </w:p>
    <w:p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http://plumsail.com</w:t>
      </w:r>
      <w:r>
        <w:t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</w:tbl>
    <w:p w:rsidR="000722C2" w:rsidRDefault="000722C2" w:rsidP="00A45628">
      <w:pPr>
        <w:rPr>
          <w:sz w:val="32"/>
          <w:szCs w:val="32"/>
        </w:rPr>
      </w:pPr>
    </w:p>
    <w:p w:rsidR="00A45628" w:rsidRDefault="00A45628" w:rsidP="00A45628">
      <w:r w:rsidRPr="000722C2">
        <w:rPr>
          <w:sz w:val="32"/>
          <w:szCs w:val="32"/>
        </w:rPr>
        <w:t>Hide table row if hire date is empty</w:t>
      </w:r>
      <w:r w:rsidR="000722C2">
        <w:rPr>
          <w:sz w:val="32"/>
          <w:szCs w:val="32"/>
        </w:rPr>
        <w:t>:</w:t>
      </w:r>
    </w:p>
    <w:p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245"/>
        <w:gridCol w:w="3532"/>
      </w:tblGrid>
      <w:tr w:rsidR="00795F47" w:rsidTr="00B3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795F47" w:rsidRDefault="00795F47">
            <w:r>
              <w:t>Name</w:t>
            </w:r>
          </w:p>
        </w:tc>
        <w:tc>
          <w:tcPr>
            <w:tcW w:w="3532" w:type="dxa"/>
          </w:tcPr>
          <w:p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:rsidTr="00B32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Derek Clark</w:t>
            </w:r>
          </w:p>
        </w:tc>
        <w:tc>
          <w:tcPr>
            <w:tcW w:w="3532" w:type="dxa"/>
          </w:tcPr>
          <w:p w:rsidR="00795F47" w:rsidRDefault="00795F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/22/2012 3:25:43 AM</w:t>
            </w:r>
            <w:r w:rsidR="00570525">
              <w:t xml:space="preserve"> </w:t>
            </w:r>
          </w:p>
        </w:tc>
      </w:tr>
      <w:tr w:rsidR="00795F47" w:rsidTr="00B32C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Anil Mittal</w:t>
            </w:r>
          </w:p>
        </w:tc>
        <w:tc>
          <w:tcPr>
            <w:tcW w:w="3532" w:type="dxa"/>
          </w:tcPr>
          <w:p w:rsidR="00795F47" w:rsidRDefault="00795F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/11/2016 7:22:13 PM</w:t>
            </w:r>
            <w:r w:rsidR="00570525">
              <w:t xml:space="preserve"> </w:t>
            </w:r>
          </w:p>
        </w:tc>
      </w:tr>
    </w:tbl>
    <w:p w:rsidR="000722C2" w:rsidRDefault="000722C2" w:rsidP="000722C2">
      <w:pPr>
        <w:rPr>
          <w:sz w:val="32"/>
          <w:szCs w:val="32"/>
        </w:rPr>
      </w:pPr>
    </w:p>
    <w:p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>Hide bullet list item if hire date is empty</w:t>
      </w:r>
      <w:r w:rsidR="000722C2">
        <w:rPr>
          <w:sz w:val="32"/>
          <w:szCs w:val="32"/>
        </w:rPr>
        <w:t>:</w:t>
      </w:r>
    </w:p>
    <w:p w:rsidR="00A45628" w:rsidRDefault="00A45628" w:rsidP="00A45628"/>
    <w:p w:rsidR="003E124C" w:rsidRPr="00A45628" w:rsidRDefault="003E124C" w:rsidP="00A45628">
      <w:r>
        <w:t>List of employees:</w:t>
      </w:r>
    </w:p>
    <w:p w:rsidR="004F58A9" w:rsidRDefault="00BD662E" w:rsidP="004F58A9">
      <w:pPr>
        <w:pStyle w:val="ListParagraph"/>
        <w:numPr>
          <w:ilvl w:val="0"/>
          <w:numId w:val="2"/>
        </w:numPr>
      </w:pPr>
      <w:r>
        <w:t>Derek Clark</w:t>
      </w:r>
      <w:r w:rsidR="00111811">
        <w:t xml:space="preserve"> </w:t>
      </w:r>
    </w:p>
    <w:p w:rsidR="004F58A9" w:rsidRDefault="00BD662E" w:rsidP="004F58A9">
      <w:pPr>
        <w:pStyle w:val="ListParagraph"/>
        <w:numPr>
          <w:ilvl w:val="0"/>
          <w:numId w:val="2"/>
        </w:numPr>
      </w:pPr>
      <w:r>
        <w:t>Anil Mittal</w:t>
      </w:r>
      <w:r w:rsidR="00111811">
        <w:t xml:space="preserve"> </w:t>
      </w:r>
    </w:p>
    <w:p w:rsidR="00A45628" w:rsidRDefault="00A45628" w:rsidP="00A45628"/>
    <w:p w:rsidR="00B32CA6" w:rsidRDefault="00B32CA6" w:rsidP="00A45628"/>
    <w:p w:rsidR="00B32CA6" w:rsidRDefault="00B32CA6" w:rsidP="00A45628"/>
    <w:p w:rsidR="00B32CA6" w:rsidRDefault="00B32CA6" w:rsidP="00A45628">
      <w:bookmarkStart w:id="0" w:name="_GoBack"/>
      <w:bookmarkEnd w:id="0"/>
    </w:p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6987"/>
    <w:rsid w:val="001B53DA"/>
    <w:rsid w:val="001D7235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6779F2"/>
    <w:rsid w:val="00697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48</cp:revision>
  <dcterms:created xsi:type="dcterms:W3CDTF">2018-05-28T10:22:00Z</dcterms:created>
  <dcterms:modified xsi:type="dcterms:W3CDTF">2018-05-28T14:14:00Z</dcterms:modified>
</cp:coreProperties>
</file>